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lectronics</w:t>
      </w:r>
      <w:r>
        <w:t xml:space="preserve"> </w:t>
      </w:r>
      <w:r>
        <w:t xml:space="preserve">Engineer</w:t>
      </w:r>
      <w:r>
        <w:t xml:space="preserve"> </w:t>
      </w: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Russia</w:t>
      </w:r>
      <w:r>
        <w:t xml:space="preserve"> </w:t>
      </w:r>
      <w:r>
        <w:t xml:space="preserve">Moscow</w:t>
      </w:r>
    </w:p>
    <w:bookmarkStart w:id="20" w:name="Xc76694705416c1a3349932ccad6c935a58288d6"/>
    <w:p>
      <w:pPr>
        <w:pStyle w:val="Heading1"/>
      </w:pPr>
      <w:r>
        <w:t xml:space="preserve">Cover Letter for Electronics Engineer Position in Russia, Moscow</w:t>
      </w:r>
    </w:p>
    <w:p>
      <w:pPr>
        <w:pStyle w:val="FirstParagraph"/>
      </w:pPr>
      <w:r>
        <w:rPr>
          <w:bCs/>
          <w:b/>
        </w:rPr>
        <w:t xml:space="preserve">Dear Hiring Manager,</w:t>
      </w:r>
    </w:p>
    <w:p>
      <w:pPr>
        <w:pStyle w:val="BodyText"/>
      </w:pPr>
      <w:r>
        <w:t xml:space="preserve">I am writing to express my enthusiastic interest in the Electronics Engineer position at your esteemed organization in Russia, Moscow. As a highly skilled and passionate electronics engineer with over [X years] of experience in designing, developing, and optimizing advanced electronic systems, I am eager to contribute my technical expertise and innovative mindset to a dynamic team based in one of the most technologically progressive cities in the world. Moscow’s reputation as a hub for engineering excellence and its thriving industrial landscape make it an ideal location for me to further my career while supporting the growth of cutting-edge technologies.</w:t>
      </w:r>
    </w:p>
    <w:p>
      <w:pPr>
        <w:pStyle w:val="BodyText"/>
      </w:pPr>
      <w:r>
        <w:t xml:space="preserve">Throughout my professional journey, I have specialized in [specific areas such as circuit design, embedded systems, PCB layout, signal processing, or IoT development], which aligns closely with the requirements of your Electronics Engineer role. My work has spanned diverse industries, including [mention relevant sectors like telecommunications, aerospace, automotive electronics or consumer electronics], where I have consistently delivered solutions that balance technical precision with cost-effectiveness and scalability. In Russia’s rapidly evolving technological ecosystem, my ability to adapt to local standards while leveraging global best practices positions me as a strong candidate for this opportunity.</w:t>
      </w:r>
    </w:p>
    <w:p>
      <w:pPr>
        <w:pStyle w:val="BodyText"/>
      </w:pPr>
      <w:r>
        <w:t xml:space="preserve">One of my proudest achievements was [briefly describe a key project or accomplishment, e.g., "designing a high-frequency communication module that improved signal integrity by 30% for a multinational client"]. This experience not only honed my technical skills but also reinforced the importance of collaboration, problem-solving, and attention to detail—qualities I believe are essential for success in Moscow’s competitive engineering environment. Additionally, my proficiency in [mention relevant software/tools like MATLAB, Altium Designer, SPICE simulations or CAD tools] and my hands-on experience with [specific hardware or protocols like microcontrollers (Arduino/Raspberry Pi), RF systems, or industrial automation] enable me to quickly integrate into your team and deliver impactful results.</w:t>
      </w:r>
    </w:p>
    <w:p>
      <w:pPr>
        <w:pStyle w:val="BodyText"/>
      </w:pPr>
      <w:r>
        <w:t xml:space="preserve">What draws me to Russia Moscow is the city’s unique blend of historical engineering legacy and modern innovation. As a global center for research and development, Moscow offers unparalleled opportunities to work on projects that shape the future of technology. I am particularly inspired by [reference a specific aspect of Russia’s electronics industry, e.g., "the government’s investments in semiconductor manufacturing" or "the growing demand for smart infrastructure solutions"]. By joining your organization, I aim to contribute my expertise in [specific area] while learning from the rich technical knowledge and cultural diversity that Moscow’s engineering community offers.</w:t>
      </w:r>
    </w:p>
    <w:p>
      <w:pPr>
        <w:pStyle w:val="BodyText"/>
      </w:pPr>
      <w:r>
        <w:t xml:space="preserve">My academic background includes a [degree, e.g., Bachelor’s/Master’s in Electronics Engineering] from [university name], where I graduated with honors and conducted research on [mention relevant topic, e.g., "low-power sensor networks" or "high-speed data transmission systems"]. This foundation, combined with my professional experience, has equipped me to tackle complex challenges and drive innovation. Furthermore, my fluency in [language(s), e.g., English and Russian] ensures seamless communication with colleagues and clients across Russia’s diverse technical landscape.</w:t>
      </w:r>
    </w:p>
    <w:p>
      <w:pPr>
        <w:pStyle w:val="BodyText"/>
      </w:pPr>
      <w:r>
        <w:t xml:space="preserve">What sets me apart is not just my technical expertise but also my commitment to continuous learning and adaptability. I thrive in fast-paced environments where creativity is encouraged, and I am always eager to explore emerging trends in electronics engineering. For instance, I have recently studied [mention recent developments like AI-driven circuit optimization, sustainable energy systems, or 5G technologies], which I believe will be critical for advancing the industry in Russia and beyond. This forward-thinking approach aligns perfectly with your organization’s goals of [reference company values or projects if known].</w:t>
      </w:r>
    </w:p>
    <w:p>
      <w:pPr>
        <w:pStyle w:val="BodyText"/>
      </w:pPr>
      <w:r>
        <w:t xml:space="preserve">Working in Russia Moscow would allow me to combine my passion for electronics engineering with the opportunity to contribute to a region that is at the forefront of technological transformation. I am confident that my skills, experience, and dedication will add value to your team while enabling me to grow professionally in a city renowned for its innovation and ambition. I would be thrilled to discuss how my background matches your needs and how I can contribute to your organization’s success.</w:t>
      </w:r>
    </w:p>
    <w:p>
      <w:pPr>
        <w:pStyle w:val="BodyText"/>
      </w:pPr>
      <w:r>
        <w:t xml:space="preserve">Thank you for considering my application. I look forward to the possibility of contributing my expertise as an Electronics Engineer in Russia Moscow and helping drive the next generation of technological advancements.</w:t>
      </w:r>
    </w:p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  <w:r>
        <w:br/>
      </w:r>
      <w:r>
        <w:t xml:space="preserve">[Your Contact Information: Email | Phone Number]</w:t>
      </w:r>
      <w:r>
        <w:br/>
      </w:r>
      <w:r>
        <w:t xml:space="preserve">[LinkedIn Profile or Portfolio Website, if applicable]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ctronics Engineer Cover Letter - Russia Moscow</dc:title>
  <dc:creator/>
  <dc:language>en</dc:language>
  <cp:keywords/>
  <dcterms:created xsi:type="dcterms:W3CDTF">2025-12-11T10:16:13Z</dcterms:created>
  <dcterms:modified xsi:type="dcterms:W3CDTF">2025-12-11T10:1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